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A9EFE" w14:textId="47D5C13B" w:rsidR="00EF1050" w:rsidRDefault="00D05A8F">
      <w:r>
        <w:t>A showcase of my more recent projects. Newly added projects include Budgetty, EggHolders, and P-Frame</w:t>
      </w:r>
      <w:r w:rsidR="0003682D">
        <w:t>.</w:t>
      </w:r>
    </w:p>
    <w:sectPr w:rsidR="00EF1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jM0MzMws7AwNzZR0lEKTi0uzszPAykwrAUATGdgnCwAAAA="/>
  </w:docVars>
  <w:rsids>
    <w:rsidRoot w:val="00D05A8F"/>
    <w:rsid w:val="0003682D"/>
    <w:rsid w:val="00D05A8F"/>
    <w:rsid w:val="00EF1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57B72"/>
  <w15:chartTrackingRefBased/>
  <w15:docId w15:val="{FA3BE4D9-4D85-4B1F-87F2-1C2665445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3</cp:revision>
  <dcterms:created xsi:type="dcterms:W3CDTF">2022-08-14T04:49:00Z</dcterms:created>
  <dcterms:modified xsi:type="dcterms:W3CDTF">2022-08-14T04:50:00Z</dcterms:modified>
</cp:coreProperties>
</file>